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ai</w:t>
      </w:r>
      <w:r>
        <w:t xml:space="preserve"> </w:t>
      </w:r>
      <w:r>
        <w:t xml:space="preserve">PBS</w:t>
      </w:r>
      <w:r>
        <w:t xml:space="preserve"> </w:t>
      </w:r>
      <w:r>
        <w:t xml:space="preserve">ทันข่าว</w:t>
      </w:r>
      <w:r>
        <w:t xml:space="preserve"> </w:t>
      </w:r>
      <w:r>
        <w:t xml:space="preserve">16.00</w:t>
      </w:r>
      <w:r>
        <w:t xml:space="preserve"> </w:t>
      </w:r>
      <w:r>
        <w:t xml:space="preserve">น.</w:t>
      </w:r>
      <w:r>
        <w:t xml:space="preserve"> </w:t>
      </w:r>
      <w:r>
        <w:t xml:space="preserve">|</w:t>
      </w:r>
      <w:r>
        <w:t xml:space="preserve"> </w:t>
      </w:r>
      <w:r>
        <w:t xml:space="preserve">17</w:t>
      </w:r>
      <w:r>
        <w:t xml:space="preserve"> </w:t>
      </w:r>
      <w:r>
        <w:t xml:space="preserve">ต.ค.</w:t>
      </w:r>
      <w:r>
        <w:t xml:space="preserve"> </w:t>
      </w:r>
      <w:r>
        <w:t xml:space="preserve">66</w:t>
      </w:r>
      <w:r>
        <w:t xml:space="preserve"> </w:t>
      </w:r>
      <w:r>
        <w:t xml:space="preserve">(181066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8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 เพราะการทันข่าว 16:00 น คุณภาคลองพยาบาลค่ะ วันนี้นายเปรมชัยกรรณสูตผู้ต้องขังคดีล่าเสือดำเล็ก ๆ สายพันธุ์สัตว์ป่าได้ถูกปล่อยตัวออกจากเรือนจำทองผาภูมิกาญจนบุรีแล้วนะคะ หลังจากที่กรมราชทัณฑ์นั้นมีมติเห็นชอบให้ปล่อยตัววันต้องโทษจำคุกนายเปรมชัยค่ะ แต่เนื่องจากว่าเจ้าตัวนั้นมีปัญหาสุขภาพจากอาการเบาหวานจึงเห็นควรไม่ต้องใช้อุปกรณ์อิเล็กทรอนิกส์ตามตัวหรือกำไล EM ค่ะ หลังจากที่กรมจัดทำประกาศมติที่ประชุมคณะอนุกรรมการพิจารณาวินิจฉัยลดวันต้องโทษจำคุกครั้งที่ 13/2566 จึงมีนักโทษเด็ดขาดเป็นที่สนใจของสังคมอยู่ 1 คนนะคะ ก็คือนายเปรมชัย กรรณสูต ที่ต้องโทษอยู่ที่เรือนจำอำเภอทองผาภูมิ ในความผิดฐานพรบป่าสงวนแห่งชาติ พรบ. สงวนและคุ้มครองสัตว์ป่า พรบ. ส่งเสริมและรักษาคุณภาพสิ่งแวดล้อม ความผิดฐานมีปืนและเครื่องกระสุนปืนไว้ในครอบครองโดยไม่ได้รับอนุญาต และความผิดต่อเจ้าพนักงาน โดยมีมติเห็นชอบให้ปล่อยตัวลดวันต้องโทษจำคุกเพื่อคุมความตั้งแต่วันที่ 17 ตุลาคมปี 2566 ค่ะ แต่เนื่องจากว่านายเปรมชัยมีปัญหาด้านสุขภาพตรงบริเวณข้อเท้าที่เคยถูกกว่าเนื้อที่ตายจากอาการเบาหวานลงขา และป่วยเป็นโรคเบาหวานที่ควบคุมได้ยาก จึงมีมติเห็นควรไม่ต้องใช้อุปกรณ์อิเล็กทรอนิกส์ติดตามตัวหรือกำไล EM และเมื่อได้รับการปล่อยตัวคุมประพฤติ จะต้องมารายงานตัวแล้วก็อยู่ภายใต้เงื่อนไขคุมประพฤติจนกว่าจะครบกำหนดโทษจริงค่ะ ขณะที่บรรยากาศที่บริเวณหน้าเรือนจำ อำเภอทองผาภูมิ มีคนสนิทนายเปรมชัยก็เดินทางมารอรับตัวตั้งแต่ช่วงเช้า มีกำลังตำรวจภูธรทองผาภูมิมาดูแลรักษาความปลอดภัยอย่างใกล้ชิดค่ะ จนกระทั่งเวลาประมาณ 15.30 น. ก็มีการนำตัวนายเปรมชัยออกมาจากเรือนจำ ขึ้นรถบ้านที่มารอรับจากการพูดคุยกับบรรดาคนสนิทและทนายของนายเปรมชัยก็บอกว่าหลังได้รับการปล่อยตัวแล้วก็จะเดินทางกลับกรุงเทพฯ ทันทีค่ะ หลังจากที่นายปิยะรัตน์ จงเทพ สมาชิกสภาผู้แทนราษฎรเขตพระโขนงบางนา พรรคก้าวไกลได้ออกมาเปิดเผยคลิปลักลอบเล่นพนันในตลาดแห่งหนึ่งในพื้นที่เขตบางนา ล่าสุดนะคะ ทางผู้จัดการตลาดก็ได้นำเอกสารสัญญาเช่าออกมาชี้แจงค่ะ ว่าไม่มีส่วนเกี่ยวข้องพร้อมกับยกเลิกสัญญาเช่าผู้จัดงานแล้วค่ะ หลักฐานที่การเล่นพนันในตลาดแห่งหนึ่งย่านบางนาที่นายปิยรัฐ จงเทพ ผู้สมัครสภาผู้แทนราษฎรเขตพระโขนงบางนาพรรคก้าวไกลนำมาเปิดเผยเป็นการยืนยันว่ามีการลักลอบเปิดให้เล่นพนันจริงค่ะ วันนี้ทีมข่าวไทย PBS ก็ได้ลงพื้นที่ไปตรวจสอบจุดที่คาดว่าจะเป็นตลาดที่เปิดให้เล่นพนันก็พบว่าคนงานผู้จัดการเช่าพื้นที่กำลังรื้อโครงสร้างเหล็ก หลังเจ้าของตลาดยกเลิกสัญญาการเช่าพื้นที่ค่ะ ผู้จัดการตลาดก็ได้นำเอกสารสัญญาเช่าออกมาชี้แจงต่อผู้สื่อข่าวให้เห็นถึงข้อต่อลงร่วมกันก่อนเข้าพื้นที่ทำกิจกรรมโดยหนึ่งในข้อตกลงระบุว่าผู้เช่าจะไม่นำสิ่งผิดกฎหมายหรือการละเล่นซึ่งทางราชการไม่อนุญาตให้เข้ามาจอดในพื้นที่เช่าเป็นอันขาด เป็นเหตุให้ทางตลาดนั้นทำการเลิกสัญญาทันที นอกจากนี้นะคะ ตลาดได้เข้าแจ้งความที่สถานีตำรวจนครบาลบางนา เรื่องการบอกเลิกสัญญาเช่ากับผู้เช่าไว้เป็นหลักฐานและก็ยืนยันว่าตลาดได้ชี้แจงว่าไม่มีส่วนเกี่ยวข้องกับการปล่อยให้เล่นการพนันค่ะ สำหรับกรณีนี้นะคะ ได้รับการชี้แจงจากพันตำรวจเอกสุรพงษ์ สุขแย้ม ผู้กำกับการสถานีตำรวจนครบาลบางนาชี้แจงว่าตำรวจนั้นไม่ได้นิ่งนอนใจ เมื่อได้รับการแจ้งเหตุก็มีการจัดสายตรวจออกตรวจสอบทุกคืน ตั้งแต่วันที่ 14 ที่จับผู้ลักลอบเล่นการพนันได้ 1 คน ส่วนคืนวันที่ 15 ตุลาคม ที่นายปิยะรัตน์ลงพื้นที่ก็ได้จัดกำลังสายตรวจลงพื้นที่ด้วย แต่ก็ไม่พบการกระทำความผิด โดยยืนยันนะคะ ว่าในพื้นที่รับผิดชอบของสถานีตำรวจนครบาลบางนาไม่มีบ่อนค่ะ แต่เหตุการณ์ที่เกิดขึ้นเป็นลักษณะลักลอบการเล่นการพนันค่ะ วันนี้ศาลอุทธรณ์พิพากษายืนยกฟ้องจำเลยทั้ง 5 คน ในคดีสังหารเจ้าของอู่ซ่อมรถยนต์ในอำเภอรัชดาจังหวัดตรง ที่เกิดขึ้นเมื่อปี 2562 นะคะ ด้านครอบครัวของผู้เสียชีวิตก็ยอมรับว่าอันนั้นอ่อนค่ะ จึงเอาผิดไม่ได้ค่ะ ศาลอุทธรณ์จังหวัดตรังนั่งบัลลังก์พิพากษาคดีนายจิรายุทธ หรือโกยัง ศรีวิรัตน์ของพวกรวม 5 คน ซึ่งตกเป็นจำเลยร่วมกันฆ่าผู้อื่นโดยไตร่ตรองไว้ก่อนและพกพาอาวุธปืนไปในที่สาธารณะโดยไม่ได้รับอนุญาตในคดียิงถล่มนายธวัชชัย กลับขัน ของอู่ซ่อมรถยนต์ ในอำเภอรัษฎา จังหวัดตรัง จนเสียชีวิต ส่วนภรรยาและลูกน้องนั้นได้รับบาดเจ็บสาหัส สำหรับสาเหตุเกิดจากปัญหาความขัดแย้งส่วนตัวระหว่างนายจิรายุสกับนายธวัชชัยค่ะ ซึ่งเคยเป็นเพื่อนรักกันมาก่อน โดยเหตุการณ์เกิดขึ้นที่หน้าบ้านพักของนายธวัชชัยเมื่อคืนวันที่ 17 ธันวาคมปี 2562 หลังเกิดเหตุศาลจังหวัดตรังนั้นได้ออกหมายจับผู้ต้องหารวม 8 คน แต่จับกุมได้แค่ 7 คนค่ะ ส่วนอีก 1 คนนั้นหลบหนีไปได้ จากนั้นนะคะ อัยการได้พิจารณาสั่งฟ้องรวม 5 คน ทั้งนี้เมื่อวันที่ 28 เมษายนปี 2565 ศาลชั้นต้นได้พิพากษายกฟ้องจำเลยทั้งหมดค่ะ และอัยการจังหวัดมีมติไม่อุทธรณ์ ก็ทำให้ทางครอบครัวนั้นต้องยื่นอุทธรณ์ด้วยตัวเอง ขณะที่ในวันนี้เป็นวันที่ศาลอุทธรณ์นั้นนัดอ่านคำพิพากษาโดยทางครอบครัวผู้เสียชีวิตมีลูกสาว 2 คน และลูกเขยเดินทางมารับฟังคำพิพากษา ส่วนจำเลยทั้ง 5 คนนั้นเดินทางมารับฟังคำพิพากษาด้วยตัวเองเช่นกันค่ะ ทางด้านนางสาวอัมพวัน และนางสาวศิริลักษณ์ ลูกสาวของผู้เสียชีวิตก็เปิดเผยนะคะ ว่าศาลอุทธรณ์พิพากษายืนตามศาลชั้นต้น ยกฟ้องจำเลยทั้ง 5 คน โดยระบุว่าคดีดังกล่าวนั้นเป็นคดีร้ายแรง มีอัตราโทษสูงถึงขั้นประหารชีวิต ต้องพิจารณาอย่างรอบคอบ แต่หลักฐานที่ยื่นฟ้องต่อศาลนั้นมีไม่เพียงพอ แล้วก็ไม่มีน้ำหนักเอาผิดจำเลยได้ค่ะ ส่วนหลักฐานที่เป็นภาพถ่ายที่ยื่นเข้าไปนั้นก็มีการปรับแก้ และประกฐานที่ได้นั้นก็มีแต่สัญญาณโทรศัพท์มือถือซึ่งมีไม่มีน้ำหนักขอนะคะ ทำให้คำตัดสินนั้นจึงออกมาในรูปแบบนี้ค่ะ ลูกสาวของผู้ต้องหาว่าโดยส่วนตัวนั้นเชื่อมั่นแล้วก็เคารพในคำพิพากษาของศาลแต่ปัญหาคดีนี้อยู่ที่พยานหลักฐานที่เป็นวัตถุพยานอาวุธปืนที่ใช้แต่กลับไม่มีค่ะ หลักฐานที่ส่งถึงมือศาลนั้นจึงมีน้ำหนักไม่เพียงพอ ส่วนภาพวงจรปิดที่ตามจุดต่าง ๆ ทางทนายจำเลยก็สามารถแก้ต่างได้ในจุดนั้น ๆ จึงได้ถูกยกฟ้องทั้ง 2 ศาลค่ะ วันนี้นายอนันต์ชัย ไชยเดช ทนายความได้ยื่นหนังสือร้องทุกข์กับทาง ป.ป.ช. ให้ตรวจจริยธรรมของนายกรัฐมนตรี กรณีเสนอชื่อพลตำรวจเอกต่อศักดิ์ สุขวิมล เป็นผู้บัญชาการตำรวจแห่งชาตินะคะ โดยระบุค่ะว่าผิดหลักเกณฑ์ทางลำดับอาวุโสและผลงานค่ะ นายอนันต์ชัย ไชยเดช ทนายความเดินทางเข้ายื่นหนังสือที่สำนักงานป้องกันและปราบปรามการทุจริตแห่งชาติ หรือ ป.ป.ช. ขอให้ตรวจสอบจริยธรรมนายเศรษฐา ทวีสิน นายกรัฐมนตรี กรณีการแต่งตั้งผู้บัญชาการตำรวจแห่งชาติ คนที่ 14 ค่ะ ได้ทั้งชาติระบุว่าการร้องเรียนครั้งนี้นะคะ มาในฐานะประชาชนคนหนึ่งค่ะ เห็นว่าการประชุมคัดเลือกผู้บัญชาการตำรวจแห่งชาติในวันที่ 27 กันยายนที่ผ่านมานั้นนายกรัฐมนตรีในฐานะประธาน ก.ตร. ได้เสนอชื่อพลตำรวจเอกต่อศักดิ์ สุวิมล ซึ่งมีลำดับอาวุโสเป็นลำดับที่ 4 และไม่ได้มีผลงานโดดเด่นไปมากกว่าพลตำรวจเอกรอเอ็ง ไพโรจน์ ซึ่งเป็นอาวุโสลำดับที่ 1 ค่ะ ไม่เป็นไปตามลำดับอาวุโสและก็ไม่เป็นไปตามผลงานที่ตัวเองกระทำ พูดภาษาชาวบ้านนะครับ ง่าย ๆ พูดนู่นพูดนี่คิดเยอะนะครับ ลำดับที่ 1 นี่ถ้าลอยควรจะได้ถ้าลอยกับผมก็ไม่รู้ส่วนท่านพลเอกสุรเชษฐ์ เพราะว่าท่านไม่อยู่ในลำดับที่จะมาอันดับ 1 เรื่องนี้ไม่เกี่ยวกับพลตำรวจเอก สุรเชษฐ์ ท่านรอยก็ไม่ได้จ้างผมนะครับ พอมีการเลือกขึ้นมาแล้วนี่ครับ ไม่ได้คำนึงถึงอาวุโส และก็ไม่ได้คำนึงถึงผลงาน โดยเฉพาะการสืบสวนสอบสวนการป้องกันและปราบปรามนี่ ท่านรอยมีผลงานเยอะนะ ท่านต่อศักดิ์นี่ ผลงานแค่ประมาณสัก 10 ปี เอาขึ้นมาลำดับที่ 1 และเป็น ผบ. ตร. ซึ่งการกระทำดังกล่าวเนี่กฎหมายรัฐธรรมนูญแล้วนี่มันผิดพระราชบัญญัติตำรวจแห่งชาติ 2515 กรณีที่พลตำรวจเอกเสรีพิศุทธ์ เตมียาเวส ผู้บัญชาการตำรวจแห่งชาติเขายื่นเรื่องที่ ป.ป.ช. ร้องโทษคณะกรรมการ กต ตร. รวม 10 คน ก็ได้นี่เมื่อวันที่ 5 ตุลาคมที่ผ่านมานั้น นายนำชัยก็บอกว่าวันนี้ก็ได้นำหลักฐานมาส่งให้กับทาง ป.ป.ช. เพิ่มเติมด้วยเนื้อเรื่องของให้ตามผลความคืบหน้าในการตรวจสอบทุก 15 วันค่ะ ผู้นำสหรัฐฯ เตรียมเดินทางเยือนอิสราเอลในวันพรุ่งนี้ค่ะ ท่ามกลางการปะทะระหว่างอิสราเอลและกลุ่มฮามาสที่ยังคงดุเดือดอยู่นะคะ ขณะที่เบลเยี่ยมยกระดับการเตือนภัยก่อการร้ายในภูมิภาครัสเซลระดับสูงสุดค่ะ หลังจากที่เกิดเหตุชาวหลังจากที่เกิดเหตุยิงชาวสวีเดน 2 คนเสียชีวิตค่ะ ตำรวจในกรุงบัซเซลของเบลเยี่ยมระดมกำลังปิดรอบพื้นที่โดยเมื่อเวลาประมาณ 19.00 น. ที่ผ่านมาตามเวลาท้องถิ่นตำรวจได้รับแจ้งเหตุว่ามีชายคนหนึ่งสวมเสื้อแจ็คเก็ตสีส้มแสงใช้อาวุธที่ดูเหมือนเป็นปืนไรเฟิลยิ่งใส่ชายชาย 2 คน ซึ่งสวมเสื้อฟุตบอลทีมชาติสวีเดนค่ะ จากนั้นผู้ก่อเหตุก็ได้ขับรถสกูตเตอร์หลบหนีไป เหตุการณ์ที่เกิดขึ้นนี้ส่งผลให้ชายทั้ง 2 คน ซึ่งเป็นชาวสวีเดนเสียชีวิต และขณะที่เจ้าหน้าที่ยังคงอยู่ในการไล่ล่าตัวผู้ก่อเหตุและก็ร้องขอให้ประชาชนอยู่แต่ในบ้านจนอาการนั้นจะคลี่คลายค่ะ ทางการเบลเยี่ยมก็ได้มีการยกระดับเตือนภัยก่อการร้ายในภูมิภาครัสเซลเป็นระดับ 4 ซึ่งเป็นระดับสูงสุด ส่วนพื้นที่อื่น ๆ ของประเทศอยู่ในระดับ 3 ค่ะ ส่วนในโลกออนไลน์ก็มีการเผยแพร่คลิปวิดีโอของชายคนหนึ่งที่พูดภาษาอารบิก และอ้างว่าเป็นผู้ที่ก่อเหตุในครั้งนี้ เป็นผู้ที่ก่อเหตุในครั้งนี้ โดยระบุว่าได้รับแรงบันดาลใจมาจากกลุ่มรัฐอิสลามหรือไอเอสขณะที่อัยการรัฐบาลกลางได้เปิดการสวนการก่อการร้ายเกี่ยวกับเหตุกราดยิงครั้งนี้แล้วค่ะ เบื้องต้นสันนิษฐานผู้ต้องสงสัยจงใจพุ่งเป้าไปที่คนสัญชาติสวีเดน ทางด้านสื่อท้องถิ่นก็ระบุว่าผู้เสียชีวิตทั้ง 2 คนนั้นเป็นแฟนบอลที่กำลังเดินทางไปชมการแข่งขันฟุตบอลยูโร ระหว่างทีมชาติสวีเดนกับเบลเยียม เป็นเหตุการณ์ที่เกิดขึ้นก็ทำให้การแข่งขันฟุตบอลเพิ่งได้เริ่มไปแล้วนั้นถูกยกเลิกกลางคันค่ะ ขณะที่ทำเนียบขาวได้เผยภาพโจไบเดน ประธานาธิบดีสหรัฐฯ ร่วมประชุมกับทีมความมั่นคงแห่งชาติ เกี่ยวกับสถานการณ์การโจมตีอิสราเอลครั้งล่าสุดของกลุ่มฮามาส และวิกฤตด้านมนุษยธรรมในกาซา ทางด้าน รัฐมนตรีต่างประเทศสหรัฐฯ ซึ่งอยู่ระหว่างการเยือนกรุงเทลอาวีฟของอิสราเอลระบุว่าไบเดนเตรียมเดินทางเยือนอิสราเอลในวันพรุ่งนี้ เพื่อแสดงจุดยืนสนับสนุนอิสราเอลจะหารือกับเบนจามิน เนทันยาฮู นายกรัฐมนตรีอิสราเอลเกี่ยวกับความช่วยเหลือด้านมนุษย์ ด้านโฆษกกองทัพอิสราเอลระบุได้ว่าการยื่นของผู้นำสหรัฐนั้นจะมีความสำคัญเชิงยุทธศาสตร์ สำหรับตะวันออกกลางทั้งหมด ขณะที่การประชุมของคณะมนตรีความมั่นคงแห่งสหประชาชาติเมื่อวันจันทร์ที่ผ่านมา ประธานในที่ประชุมซึ่งเป็นเอกคัคราชทูตผู้แทนถาวรบราซิลประจำสหประชาชาติได้ประกาศชื่ออิสราเอลเป็นหนึ่งในประเทศที่เห็นชอบร่างที่เรียกร้องให้มีการหยุดยิงในกาซา ก่อนที่จะแก้ไขข้อมูลในเวลาต่อมา โดยระบุว่าอิสราเอลนั้นไม่ได้อยู่ในรายชื่อค่ะ ด้านรัฐมนตรีว่าการกระทรวงการต่างประเทศของอิหร่านออกแถลงการณ์ผ่านโทรทัศน์เตือนว่ามีความเป็นไปได้ที่จะมีการโจมตีล่วงหน้าในอีกไม่กี่ชั่วโมงข้างหน้า โดยฝีมือของฝ่ายต่อต้านอิสราเอล โดยผู้นำของฝ่ายต่อต้านจะไม่ยอมปล่อยให้อิสราเอลทำสิ่งที่ต้องการทำในกาซา ถ้าหากเราไม่ปกป้องกาซาในวันนี้ วันพรุ่งนี้เราจะต้องห้องโรงพยาบาลเด็กในประเทศของเราจากระเบิด หน้าที่ของอิหร่านมีขึ้นเพื่อที่จะตอบโต้อิสราเอลที่เตรียมใช้ปฏิบัติการโจมตีเขตกาซาครั้งใหญ่เพื่อกวาดล้างกลุ่มฮามาส ด้านกองกำลังกลุ่มฮามาสก็ได้เผยภาพตัวประกันไว้ 200-250 คนนะคะ แล้วก็จะปล่อยตัวประกันที่เป็นชาวต่างชาติในเวลาที่เหมาะสมค่ะ ขณะที่ผู้นำอิสราเอลชี้ว่าชัยชนะเหนือฮามาสนั้นต้องใช้เวลา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บรรยาย) สส. ในเยรูซาเลมต้องหยุดอภิรัฐสภาชั่วคราวค่ะ หลังจากที่เสียงไซเรนเตือนภัยการโจมตีทางอากาศตั้งขึ้นโดยเซีอิสราเอลรายงานว่ามีเสียงระเบิดดังขึ้นในพื้นที่หลายครั้ง แต่ยังไม่มีรายงานผู้ได้รับบาดเจ็บ เบนจามิน เนทันยาฮู นายกรัฐมนตรีอิสราเอลใช้โอกาสบนเวทีเดียวกันระบุว่าชัยชนะเหนือฮามาสนั้นต้องใช้เวลา พร้อมกับตัวนี้ตลาดและกลุ่มเฮชบอลล่าว่าอย่าทดสอบอิสราเอลบนพรมแดนทางตอนเหนือ หลังจากกลุ่มติดอาวุธกลุ่มนี้ยิ่งโจมตีข้ามพรมแดนเลบานอนอิสราเอลมาแล้วหลายวัน ตั้งแต่สงครามระหว่างอิสราเอลกับกลุ่มฮามาสปะทุขึ้นค่ะ ขณะที่รัฐมนตรีกลาโหมอิสราเอลกล่าวกับรัฐมนตรีต่างประเทศสหรัฐอยู่ระหว่างการเยือนกรุงเทลอาวีฟว่าสงครามครั้งนี้จะยาวนานและมีราคาที่ต้องจ่ายสูงแต่อิสราเอลจะชนะโดย bingen ย้ำจุดยืนสนับสนุนสิทธิของอิสราเอลในการปกประเทศและประชาชน ด้านโฆษกกองกำลังติดอาวุธ อัลกัสซัมของกลุ่มฮามาสระบุว่ามีตัวประกันถูกจับไว้ 200-250 คน ในจำนวนนี้มีชาวต่างชาติรวมอยู่ด้วย ตัวประกันต่างชาตินั้นจะได้รับการปล่อยตัวในเวลาที่เหมาะสม เนื่องจากทางกลุ่มนั้นไม่ได้มีปัญหาด้วย พร้อมกับย้ำว่าตัวประกันทั้งหมดนั้นได้รับการปฏิบัติเป็นอย่างดี แล้วก็ใช้ชีวิตเหมือนชาวเมืองกาซา ซึ่งกำลังตกอยู่ภายใต้การโจมตีของอิสราเอลนอกจากนี้ยังยืนยันด้วยว่าการโจมตีกาซ่าของอิสราเอล ทำให้ตัวประกันเสียชีวิตไปแล้ว 22 คน ขณะที่กองทัพอิสราเอลยืนยันว่ามีตัวประกันถูกจับตัวไว้ในกาซาอย่างน้อย 199 คนค่ะ แคนาดาก็เรียกร้องให้มีการเปิดเส้นทางเพื่อจัดส่งความช่วยเหลือด้านมนุษยธรรมเข้าไปในเขตหลังจากที่สงครามนั้นล่วงเลยเข้าสู่วันที่ 11 แล้วขณะที่หลายชาตินั้น ยังคงจัดการประท้วงเพื่อแสดงออกถึงจุดยืนระหว่างความขัดแย้งครั้งนี้ค่ะ</w:t>
      </w:r>
    </w:p>
    <w:p>
      <w:pPr>
        <w:pStyle w:val="BodyText"/>
      </w:pPr>
      <w:r>
        <w:t xml:space="preserve">(บรรยาย) กลุ่มผู้ประท้วงรวมตัวที่บริเวณทำเนียบขาวในกรุงวอชิงตันดีซีของสหรัฐ เพื่อเรียกร้องให้มีการหยุดนิ่งในเขตกาซา และเรียกร้องให้โจไบเดน ประธานาธิบดีสหรัฐ รับฟังชุมชนชาวยิวในสหรัฐฯ พร้อมลดความรุนแรงและยับยั้งการลุกลามของอิสราเอลซึ่งการชุมนุมครั้งนี้ มีรายงานว่าตำรวจได้จับกุมผู้ประท้วงไปบางส่วนเนื่องจากขวางทางเท้าเข้าทำเนียบขาวค่ะ ส่วนที่กรุงลอนดอนของอังกฤษประชาชนหลายร้อยคน รวมตัวชุมนุมที่บริเวณสำนักงานใหญ่ของสำนักข่าว BBC เพื่อเรียกร้องให้ทางสถานีโทรทัศน์เรียกกลุ่มฮามาสว่าเป็นองค์กรก่อการร้าย การประท้วงนี้มีขึ้นหลังจากที่ BBC นั้นแรงการเกี่ยวกับการใช้ภาษา โดยระบุว่าผู้สื่อข่าวจะไม่ใช้คำดังกล่าว ผู้สื่อข่าวจะไม่ใช้คำดังกล่าว เว้นแต่ว่าเป็นคำพูดของผู้อื่น เนื่องจากถือว่าเป็นเนื่องจากถือว่าเป็นสื่อถึงการเข้าข้างฝ่ายใดฝ่ายหนึ่งค่ะ ขณะที่ฟิลิปปินส์ชาวมุสลิมหลายร้อยคนในเมืองทางตอนใต้ของประเทศก็ลงตัวเพื่อแสดงพลังถึงความเป็นอันหนึ่งอันเดียวกันท่ามการสงครามระหว่างอิสราเอลและกลุ่มฮามาสที่ปะทุขึ้นตั้งแต่เมื่อวันที่ 7 ตุลาคม ที่ผ่านมา นายกรัฐมนตรีแคนาดาก็มีการมีการเปิดเส้นทางเพื่อมีการจัดส่งความช่วยเหลือด้านมนุษยธรรมเข้าไปในเขตกาซาเนื่องจากจำเป็นต้องได้รับการช่วยเหลืออย่างเร่งด่วน หลังจากสถานการณ์ย่ำแย่ลงเรื่อย ๆ ค่ะ ขณะนี้การสู้รบระหว่างอิสราเอลและกลุ่มฮามาสก็ดำเนินเข้าสู่วันที่ 11 แล้วนะคะ ซึ่งส่งผลให้มีชาวปาเลสไตน์และเสียชีวิตไปแล้วมากกว่า 2,700 คน ส่วนผู้เสียชีวิตในอิสราเอลนั้นก็มีไม่ต่ำกว่า 1,400 คนค่ะ จากเหตุการณ์ความขัดแย้งนี้ก็มีคำแนะนำจากสมาชิกวุฒิสภาของไทยค่ะ ขอให้ทางของรัฐบาลนั้นทบทวนท่าทีกับสถานการณ์ความรุนแรงในอิสราเอลและกลุ่มฮามาส ค่ะ เชื้อแรงงานไทยอย่างต่อเนื่องแล้วก็เร่งเจรจาปล่อยตัวคนไทยที่ถูกจับเป็นตัวประกัน 18 คนค่ะ รัฐบาลเร่งอพยพนำแรงงานไทยที่ลงทะเบียนกว่า 7,000 คนเดินทางประเทศตามข้อสั่งการของนายเศรษฐา ทวีสิน นายกรัฐมนตรีที่ต้องให้เสร็จเรียบร้อยภายในสิ้นเดือนตุลาคมนี้ค่ะ ล่าสุดรัฐมนตรีว่าการกระทรวงแรงงานระบุว่าขณะนี้ได้อพยพแรงงานไทยกับประเทศแล้วกว่า 500 คน พร้อมยอมรับว่าไฟท์บินยังมีจำนวนน้อยเมื่อเทียบกับแรงงานไทยที่ลงทะเบียนเอาไว้ค่ะ โดยมีเครื่องบินของการบินไทย 1 ลำ A-340 ของกองทัพอากาศ 1 ลำ และเครื่องบินของแอร์เอเชียและนกแอร์อย่างละ 2 ลำ ขณะที่แรงงานไทยเสียชีวิตเมื่อพิสูจน์ซากอัตลักษณ์เรียบร้อยแล้วก็จะมีการลำเลียงกลับประเทศทันทีค่ะ โดยเชื่อว่าไม่เกิน 1 สัปดาห์ ขณะเดียวกันนายกรัฐมนตรีก็ได้ขอความร่วมมือกับนายจ้างที่ยังกักตัวกลุ่มแรงงานไทยไม่ควรให้ทำงานในสภาวะการสู้รบของอิสราเอลและกลุ่มฮามาส สำหรับแรงงานไทยที่ถูกจับเป็นตัวประกันมีทั้งหมด 18 คนนะคะ ซึ่งเชื่อว่านายกรัฐมนตรีจะใช้เวทีเวทีการพบปะผู้นำในประเทศจีนและซาอุดิอาระเบียเพื่อจราจรหาช่องทางช่วยเหลือตัวประกันให้ปลอดภัยทั้งหมดค่ะ ครอบครัวแรงงานที่เดินทางไปทำงานในอิสราเอลต่างดีใจนะคะ เมื่อลูกหลานเดินทางกลับถึงภูมิลำเนาเรียบร้อยแล้วค่ะ แล้วก็มีการผูกข้อไม้ข้อมือรับขวัญเพื่อเป็นกำลังใจ ขณะที่บางครอบครัวค่ะ ก็ได้รับข่าวร้ายนะคะ เมื่อผลการพิสูจน์อัตลักษณ์บุคคลจากโครงกระดูกในแคมป์คนงานยืนยันว่าเป็นแรงงานไทยจริงค่ะ รายงานข่าวจังหวัดนครราชสีมา 5 คนจากทั้งหมด 19 คน ที่เดินทางกลับจากอิสราเอลกราบเท้าตลาดย่าโม เวลาที่เสาวรีย์ท้าวสุรนารีอำเภอเมืองนครราชสีมา เพื่อความเป็นสิริมงคลแล้วก็บอกกล่าวกับย่าโมว่าลูกหลานได้กลับมาภูมิลำเนาอย่าง จากนั้นเจ้าหน้าที่ก็ได้ให้คำแนะนำถึงขั้นตอนการดำเนินการขอรับสิทธิประโยชน์กรณีบาดเจ็บหรือเสียชีวิตจากสงครามในอิสราเอล ขณะที่เจ้าหน้าที่สาธารณสุขจังหวัดได้ตรวจคัดกรองสุขภาพจิตแรงงานไทย แรงงานไทยทั้ง 5 คน ซึ่งส่วนใหญ่มีสุขภาพจิตดีและก็ดีใจที่ได้กลับบ้านเกิดค่ะ ไม่ทำอะไรครับ พักผ่อนการเดินทางแล้วก็ก่อนหน้านี้อยู่ที่อิสราเอลก็ไม่ค่อยได้นอนอยู่แล้วเพราะว่าระเบิดปืนอะไรอย่างนี้เยอะครับ เยอะครับ พวกที่ติดอยู่ในเขตที่อันตรายในอยู่อยู่โซนภาคเหนือหรือภาคใต้ ติดกับกาซาติดกับเลบานอนอะไรพวกนี้ก็ยังมีอยู่เยอะ อย่างที่ทางการเขายังเข้าช่วยเหลือไม่ถึง ยังเข้าช่วยเหลือไม่ได้ก็เยอะอยู่ส่วนใหญ่จะประมาณนั้นส่วนใหญ่จะช่วยเหลือส่วนครอบครัวแรงงานชาวจังหวัดบึงกาฬเดินทางไปรับนายสหรัฐคำปันหลังจากที่เดินทางกลับจากอิสราเอลที่สนามบินจังหวัดอุดรธานี ซึ่งเมื่อพบหน้าครอบครัว นายสาระจะได้ก้มลงกราบเท้าแม่แล้วก็เข้าสวมกอดกันท่ามกลางความดีใจ พร้อมกับผูกข้อไม้ข้อมือเพื่อรับขวัญกลับบ้านค่ะ จากหลังจากนั้นจะได้เดินทางกลับมาที่บ้านเกิดบ้านดอนยม ตำบลไทยศรี อำเภอเมืองบึงกาฬ ก็มีญาติพี่น้องเดินทางมารับขวัญกันเป็นจำนวนมากทั้งกลางความดีใจแล้วก็ถามไถ่ถึงเหตุการณ์ที่เกิดขึ้นในอิสราเอลค่ะ ขณะที่นางสาวอรอาภา โร่วีระ อยู่ระหว่างผู้การจังหวัดชัยภูมิพร้อมส่วนราชการกับนางอ้อยใจ ไชยศรี ชาวบ้านโนนเชือกตำบลส้มป่อยอำเภอจัตุรัสจังหวัดชัยภูมิ เพื่อแจ้งผลการพิสูจน์อัตลักษณ์โครงกระดูกภายในแคมป์คนงานในอิสราเอล ซึ่งยืนยันออกมาแล้วว่าเป็นโครงกระดูกของนายอนันต์ เพชรแก้ว ซึ่งเป็นสามีซึ่งถูกกฮามาสยิงถล่มใส่แคมป์คนงานจนเสียชีวิตทำกลางความโศกเศร้าของญาติพี่น้องและเพื่อนบ้านที่มาให้กำลังใจจำนวนมากค่ะ วันนี้มีความเคลื่อนไหวของมวลชนจากพรรคเพื่อไทยค่ะ ที่ร่วมให้กำลังใจและรณรงค์สนับสนุนนโยบาย Digital wallet 10,000 บาทนะคะ ขณะที่รัฐมนตรีช่วยว่าการกระทรวงการคลังนายจุลพันธ์ อมรวิวัฒน์ ได้ยก็ได้ย้ำถึงเจตนาของโครงการ Digital Wallet ว่าเพื่อกระตุ้นเศรษฐกิจและรัฐบาลนั้นพร้อมรับฟังความคิดเห็นรอบด้านค่ะ มวลชนคนเสื้อแดงจากพื้นที่ต่าง ๆ รวมตัวกันนะคะ ใช้ชื่อว่ากลุ่มรวมพลคนเอาเงินหมื่นเดินทางมาที่พรรคเพื่อไทยเพื่อยื่นหนังสือถึงนายจุลพันธ์ อมรวิวัฒน์ รัฐมนตรีช่วยว่าการกระทรวงการคลัง เพื่อสนับสนุนแล้วก็ให้กำลังใจ ในการเดินหน้าโครงการ Digital wallet แล้วก็รณรงค์ให้ประชาชนร่วมแสดงเจตนารมณ์สนับสนุนโครงการผ่านตู้ ปน. 1111 ทำเนียบรัฐบาลค่ะ ขณะที่นายจุลพันธ์ย้ำว่าไม่ว่าจะเป็นกลุ่มสนับสนุนหรือคัดค้านรัฐบาลก็พร้อมรับฟังเสียงรอบด้านค่ะ ซึ่งนายกรัฐมนตรีนั้นไม่ได้ต้องการให้ประชาชนมีความคิดเห็นที่ขัดแย้งกันเหมือนกันแต่ต้องการจะฟังเสียงสะท้อนจากทุกฝ่าย รวมทั้งเสียงจากทางด้านวิชาการด้วย พร้อมกับคำว่า เจตนารมณ์ของโครงการเงินดิจิตอล wallet นั้นก็เพื่อเป็นการกระตุ้นเศรษฐกิจสำหรับเป้าหมายของโครงการนี้นะคะ ก็จะทำให้เศรษฐกิจประเทศไทยนั้นเติบโตอย่างน้อยปีละ 5 เปอร์เซ็นต์ และกระจายเม็ดเงินเข้าสู่ระบบ พร้อมกับย้ำว่ารัฐบาลนั้นจะต้องทำให้นโยบายนี้สำเร็จ จึงขอให้คนทุกกลุ่มส่งเสียงสะท้อนซึ่งรัฐบาลจะปรับหลักเกณฑ์แล้วก็เงื่อนไข ทั้งรัศมีการใช้งาน กรอบเวลาเพื่อให้ตรงกับความต้องการของประชาชนมากที่สุดค่ะ นายจุลพันธ์ยืนยันว่านโยบายนี้ไม่มีการลงทะเบียน แต่ว่าจะมีการมีแต่จะมีระบบการยืนยันตัวตนนะคะ ตามที่กฎหมายกำหนดแล้วก็พร้อมให้องค์กรอิสระนั้นตรวจสอบ เพราะมั่นใจว่าไม่มีช่องโหว่ในการทุจริตอย่างแน่นอนและก็มีมีกลุ่มบุคคลใดเข้ามาแสวงหาผลประโยชน์ นโยบายนี้ก็เป็นคนละเรื่องกับนโยบายรับจำนำข้าวค่ะ แต่ว่าจะเป็นกลไกเข้าไปกระตุ้นเศรษฐกิจโดยใช้ประชาชนขับเคลื่อน แล้วก็ยืนยันได้ว่าไม่มีการเสียค่าแรกเข้าร้อยละ 3 เพราะว่าไม่ใช่คลิปโต และไม่มีการเก็บเปอร์เซ็นต์จากร้านค้าใด ๆ ค่ะ หลังจากที่มีการปรับราคาค่าโดยสารรถไฟฟ้าสายสีม่วงแล้วก็สายสีแดงลงเหลือ 20 บาทตลอดสายนะคะ ประชาชนก็ให้ความสนใจเดินทางมาใช้บริการอย่างต่อเนื่อง ซึ่งก็ถือว่าเป็นการเพิ่มทางเลือกการเดินทางให้กับประชาชนด้วยระบบขนส่งสาธารณะมากขึ้นค่ะ จากการประกาศใช้มาตรการค่าโดยสารรถไฟฟ้า MRT สายสีม่วงและรถไฟฟ้าชานเมืองสายสีแดง ในอัตราค่าโดยสารสูงสุด 20 บาทตลอดสาย ทีมข่าวไทยพีบีเอสได้ตรวจสอบความพึงพอใจของผู้ใช้บริการรถไฟฟ้าสายสีม่วง บริเวณสถานีคลองบางไผ่ อำเภอบางใหญ่ จังหวัดนนทบุรี พบว่าผู้โดยสารส่วนใหญ่ให้การตอบรับเป็นอย่างดีค่ะ โดยเฉพาะในช่วงโดยเฉพาะในชั่วโมงเร่งด่วน ก็มีผู้โดยสารใช้บริการหนาแน่นเต็มขบวน ผู้โดยสารคนหนึ่งก็บอกว่าเดิมทีนะคะ จะใช้บริการรถตู้โดยสารค่ะ เพราะว่ามีความสะดวกรวดเร็วแล้วก็เดินทางง่ายแต่เมื่อค่าโดยสารรถไฟฟ้าถูกลงจึงได้มาใช้บริการและน่าจะเป็นอีกทางเลือกหนึ่งสำหรับการใช้บริการระบบขนส่งสาธารณะค่ะ ลดลงมานี่ มันจะราคาถูกกว่ารถตู้ ผมคิดว่าเดี๋ยวคนก็จะเริ่มมี Choice แล้วว่านั่งรถตู้ไปก็จะเริ่มมีการปกติก็จะนั่งรถตู้ไฟฟ้ามันถูกกว่าแล้ว ถ้าช่วงที่เวลาเร่งด่วนนะครับ รถไฟฟ้าค่อนข้างจะนิ่งกว่าเพราะว่าเวลามันก็ให้ถ้าเป็นช่วงรถติดใช้เวลาพอสมควร ถ้าเป็นช่วงโล่ง ๆ นี่รถตู้ สำหรับอัตราค่าโดยสารรถไฟฟ้าชั้น 2 สายสูงสุด 20 บาทตลอดสายค่ะ นายสุริยะ จึงรุ่งเรืองกิจรัฐมนตรีว่าการธนาคมแจ้งว่าเบื้องต้นนะคะ ให้บริการไปจนถึงวันที่ 30 พฤศจิกายนปี 2561 แต่ว่าเมื่อครบกำหนดในช่วงวันดังกล่าวแล้ว จะยังไม่ได้มีการยกเลิกแล้วก็จะใช้มาตรการนี้อย่างต่อเนื่อง เพื่อที่จะช่วยเหลือแล้วก็ลดค่าครองชีพให้กับพี่น้องประชาชนค่ะ สถานการณ์น้ำท่วมในพื้นที่ทางภาคเหนือและภาคตะวันออกเฉียงเหนือหลายพื้นที่ยังคงทรงตัวนะคะ ขณะที่บางพื้นที่ก็เริ่มรุนแรงขึ้น โดยเฉพาะในเขตลุ่มแม่น้ำชีค่ะ ที่น้ำยังคงเอ่อล้นเซาะพนังกั้นน้ำขาด ทำให้ต้องเร่งเดี๋ยวชาวบ้านและขนย้ายทรัพย์สินไปไว้ในที่ปลอดภัยค่ะ น้ำป่าที่จังหวัดพะเยาแม้ว่าจะมีการเร่งค้นหาต่อเนื่องแต่ว่าจนถึงขณะนี้ก็ยังไม่เด็กหญิงอายุ 10 ปี ที่สูญหายไปค่ะ หน่วยงานต่าง ๆ ระดมกำลังออกค้นหาเด็กหญิงอายุ 10ปี ที่สูญหายจากเหตุน้ำป่าพัดที่บ้านห้วยก้างปลา หมู่ที่ 13 ตำบลสระ อำเภอเชียงม่วนจังหวัดพะเยา เมื่อช่วงเช้ามืดของวันที่ 15 ตุลาคมที่ผ่านมาค่ะ ทางการเดินเท้าไปตามลำห้วยก้างปลา ไกลกว่า 10 กิโลเมตร และการใช้รถแบคโฮขุดคุยตามใต้กองไม้แล้วก็หินที่ไหลทับถมในลำห้วย แต่ว่าจนถึงขณะนี้ก็ยังไม่พบตัวค่ะ ขณะที่เมื่อเย็นวันนี้แถวบ้านหรือญาติจะได้นิมนต์พระสงฆ์ 2 รูป ไปประกอบพิธีฌาปนกิจชาวบ้าน 3 คน ที่เสียชีวิตแจ้งเหตุครั้งนี้ใกล้กับหมู่บ้าน ส่วนผู้เสียชีวิตอีก 1 คน ญาตินำกลับไปประกอบพิธีในพื้นที่อำเภอฝาง จังหวัดเชียงใหม่ค่ะ ที่จังหวัดพิจิตรแม่น้ำยมยังคงเอ่อท่วมพื้นที่ตำบลบางลาย อำเภอบึงนาราง ทำให้ผู้ผลิตออมสินปูนปลาสเตอร์ต้องย้ายสถานที่ผลิตขึ้นมาอาศัยอยู่ริมถนน เป็นที่ผลิตงานชั่วคราว เพื่อให้ทันส่งตามความต้องการของลูกค้าค่ะ นางสาวอนุสรา สุขแก่ ชาวบ้านที่ผลิตบอกว่าปีนี้แม่น้ำยมมีปริมาณมากค่ะ เอ่อเข้าท่วมพื้นที่บ้านเรือนของประชาชน รวมไปถึงสถานที่สำหรับผลิตกระปุกออมสินด้วยค่ะ เช่นเดียวกับที่จังหวัดนครสวรรค์ ชาวบ้านบางพระหลวง หมู่ที่ 2 ตำบลบางพระหลวง อำเภอเมืองนครสวรรค์ ต้องใช้เรือเข้าออกหมู่บ้านต้องใช้เรือเป็นพาหนะในการเข้าออกหมู่บ้านแทน หลังจากระดับน้ำในคลองบางพระหลวงที่เป็นของสาขาจากแม่น้ำยมนั้น เอ่อล้นตลิ่งเข้าท่วมอย่างต่อเนื่อง ล่าสุดระดับน้ำก็ท่วมขังสูงประมาณ 1-2 เมตรค่ะ ที่จังหวัดร้อยเอ็ดนี่คือสภาพผนังกั้นน้ำที่บริเวณหนองหอย บ้านดินแดน ตำบลดงสิงห์ อำเภอจังหาร จากภาพจะเห็นว่าพนังกั้นน้ำขาดเป็นระยะทางกว่า 10 เมตร แม่น้ำชีเอ่อล้นตลิ่งแล้วก็กัดเซาะจนทำให้พนังกั้นน้ำนั้นพังทลาย เบื้องต้นเจ้าหน้าที่ป้องกันและบรรเทาสาธารณภัยจังหวัดร้อยเอ็ด และทหารจากมณฑลทหารบกที่ 27 ก็ได้นำเรือออกไปช่วยเหลือขนย้ายทรัพย์สินของชาวบ้านที่ได้รับผลกระทบ เนื่องจากบริเวณนี้เป็นพื้นที่ชุมชนที่ทำโรงงานอิฐมอนกว่า 50 รายค่ะ ที่จังหวัดยโสธรที่เป็นสภาพถนนทางเข้าออกหมู่บ้านดอนพยอม ตำบลสงเปือย อำเภอคำเขื่อนแก้ว ระดับน้ำท่วมสูงกว่า 60 เซนติเมตรค่ะ ระยะทางยาวประมาณ 2 กิโลเมตร กระแสน้ำยังคงไหลเชี่ยวแรงจนรถยนต์ไม่สามารถใช้เส้นทางนี้ได้นะคะ ทำให้ชาวบ้านนะต้องใช้รถไถนาวิ่งรับส่งชาวบ้านที่จะเดินทางเข้าออกหมู่บ้าน ขณะเดียวกันน้ำท่วมที่นานกว่า 1 เดือนก็ส่งผลทำให้ชาวบ้านนั้นเริ่มขาดแคลนน้ำดื่มสะอาดแล้วค่ะ เนื่องจากว่ารถบริการน้ำดื่มของเอกชนที่เคยเข้าไปส่งให้บริการกับชาวบ้านไม่สามารถที่จะเข้าออกหมู่บ้านได้แล้วค่ะ เนื่องจากระดับน้ำท่วมถนนสูงขึ้นนะคะ จนเสี่ยงอันตรายกับผู้ที่ใช้รถใช้ถนน และที่จังหวัดมหาสารคามการระบายน้ำของเขื่อนอุบลรัตน์ จังหวัดขอนแก่น แบบขั้นบันไดวันละ 15 ล้านลูกบาศก์เมตรก็ส่งผลทำให้แม่น้ำชีนั้นล้นตลิ่งเข้าท่วมโกสัมพี อำเภอโกสุมพิสัย จังหวัดมหาสารคาม ซึ่งเป็นแหล่งที่อยู่อาศัยของลิงแสมขนสีเทาและขนสีทองค่ะ ทำให้ลิงบางส่วนเริ่มอพยพไปอาศัยบริเวณด้านหน้าอุทยานแล้ว ซึ่งน้ำยังท่วมไม่ถึง แล้วก็ได้ปิดบริการให้กับนักท่องเที่ยวเป็นการชั่วคราวไปก่อน จนกว่าสถานการณ์นั้นจะกลับเข้าสู่ภาวะปกติค่ะ หมดเวลาของทันข่าวค่ะ 16.00 น. แล้วนะคะ อีกสักครู่รับชมรายการยินดีที่ได้รู้จักค่ะ และทีมงานเราชมไปก่อนนะค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ai PBS ทันข่าว 16.00 น. | 17 ต.ค. 66 (181066)</dc:title>
  <dc:creator/>
  <cp:keywords/>
  <dcterms:created xsi:type="dcterms:W3CDTF">2024-01-04T02:50:23Z</dcterms:created>
  <dcterms:modified xsi:type="dcterms:W3CDTF">2024-01-04T02:5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8 ตุลาคม 2566 เวลา 09.00 น.</vt:lpwstr>
  </property>
  <property fmtid="{D5CDD505-2E9C-101B-9397-08002B2CF9AE}" pid="3" name="subtitle">
    <vt:lpwstr/>
  </property>
</Properties>
</file>